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(ทดสอ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เราอยู่กับกรม                                                                                                                                                     ว่าที่ผู้นำฝ่ายค้านในสภาออกรายการมองรัฐสภาคุยกับคุณแน่นอนครับว่าที่ผู้นำฝ่ายค้านในสภา  ที่เกี่ยวข้อง        หน้าจอ ในฐานะสภาพอากาศในการมองรัฐสภาเกี่ยวกับบทบาทผู้นำ  การทำงาน ก็ช่วงเวลาที่ผ่านมา  แล้ว          สวัสดีครับพบกับรายการ อยู่กับวิจารณ์พานิช อาจารย์ประจำราย          วันนี้มีการประชุมวุฒิสภานะครับ 8:00 นเดี๋ยวเรา อ้วนมากๆ  รัฐสภาเองนะครับรวมถึง   ข้อสอบสอบถามเกี่ยวกับเรื่องของ         จะเป็นอย่างไร  ปรับเข้าปรับออกตามกับเรา  ต้องรอติดตามกันต่อไปได้แต่เมื่อมีนายกรัฐมนตรี ตัวไปก็     มันก็เหมือนกันเมื่อเช้านี้         ประตู  เป็นกำลังใจให้กับพี่น้องประชาชนโดย                        สรุป                                   ว่าจะทำอย่างไรให้การเมืองท้องถิ่นนั้นเข้มแข็งให้ประชาชนได้ตัวแทนมาทำหน้าที่ได้อย่างจริงจังทักมาได้มีการพูดถึงอุปสรรคต่างๆหลังจาก     ติดตามอยู่กับคุณณัฏฐพัชรวัฒนะคล้ายแก้วอาจารย์ล่ามภาษามือประจำรายการของเราอาจารย์คมข่าวต่างประเทศอีกสักครู่หนึ่งพบกับคุณกิตติ  แล้ววันนี้เราพบกันอังคารที่ 20 สิงหาคมพุทธศักราช 2560อ้วนมากๆเลยนะกูโทรมาไม่ว่าจะเป็นในส่วนของรัฐสภาเลยนะอ้วนโทรมาไม่ว่าจะเป็นในส่วนของรัฐสภาเองนะฮะรวมถึงวันนี้มีการประชุมวุฒิสภานะผู้ชมเข้าดูนิดนึงโดยประมาณนะครับเดี๋ยวเราอยู่กับผู้ชมประมาณครึ่งชั่วโมงนิดๆแต่ว่าข่าวสารของค่ะแต่ว่าข่าวสารของเรานี้ต้องบอกว่าครบ ที่ประชุมวุฒิสภาเมื่อวานนี้มีอะไรเกิดขึ้นบ้างแต่เรามาติดส่วนประเด็นที่เกี่ยวข้องกับการบ้านการเมืองตอนนี้หลายๆคนก็สอบถามเกี่ยวกับเรื่องของการฟอร์มครมใหม่และหน้าตาจะเป็นอย่างไรมีกระแสข่าวจากพรรคการเมืองต่างๆมากมายเลยทีเดียวดายพรรคเพื่อไทยเขาบอกว่ามากมายเลยทีเดียวชายพรรคเพื่อไทยเขาบอกว่าเดี๋ยวคุยกันเมื่อวานนี้ของคุณแพทองธารชินวัตรได้ครับก็ไปเรียนหลังจากนี้ไปการประชุมครมของพืชไทยจะเป็นอย่างไรนะกูตายยังเป็นเหมือนเดิมไหมกับจะมีใครปรับเข้าปรับออกตามกับเรานะเนื้อหาข่าวต่างๆเยอะจริงๆรัฐสภาใน LINE หาก็ยังแล้วตลาดหุ้นเมื่อวานนี้ปิดตัวไปก็โดดขึ้นมานะจุดเมื่อเช้านี้ลง 40 สตางค์นะเบนซินและแก๊สโซฮอลนะคะนะครับก็เป็นข่าวดีเล็กๆแล้วกัน  ว่ากัน เป็นกำลังใจให้กับพี่น้องประชาชนโดยเฉพาะการใช้ชีวิตเงินในกระเป๋าบริหารจัดการเงินในกระเป๋าของท่านให้มีประสิทธิภาพด้วยนะครับช่วงเช้านี้ห้องข่าวรัฐสภาเราไปเริ่มกันที่ภารกิจของว่าที่ผู้นำฝ่ายค้านในสภาผู้แทนราษฎรมาออกรายการมองรัฐสภาได้มีการพูดคุยกับคุณสมานส่วนของว่าที่ผู้นำฝ่ายค้านในสภาผู้แทนราษฎร นอกจากนี้ได้มีการพูดถึงเรื่องของการแก้ไขรัฐธรรมนูญที่เกี่ยวข้องกับวางองค์กรอิสระนอกจากนี้ได้มีการพูดถึงเรื่องของการแก้ไขและสำนวนที่เกี่ยวข้องกับวางองค์กรอิสระของศาลรัฐธรรมนูญการแก้ไขให้ หน้าจอคุณณัฐพงษ์เรืองปัญญาวุฒิสสบัญชีรายชื่อในฐานะหัวหน้าพรรคประชาชนได้ให้สัมภาษณ์เกี่ยวกับบทบาทผู้นำฝ่ายค้านคนใหม่รูปเข็มทิศทางการขับเคลื่อนการทำงานของรวมถึงทิศทางการขับเคลื่อนการทำงานของภาคประชาชนบอกว่าช่วงเวลาที่ผ่านมาถือเป็นช่วงรอยต่ออุบัติเหตุทางการเมืองที่ทำให้ซักตำแหน่งของผู้นำฝ่ายค้านในอุบัติเหตุทางการเมืองที่ทำให้ทักตำแหน่งของผู้นำฝ่ายค้านในสภาผู้แทนราษฎรแล้วตำแหน่งนายกรัฐมนตรีต้องจากคำตัดสินของศาลรัฐธรรมนูญและเป็นผลให้อำนาจสองฝั่งทั้งฝ่ายค้านและฝ่ายบริหารยังไม่สามารถทำมีการพูดถึงตรวจหลักบอกว่าจะทำอย่างไรให้การเมืองรายการปรับตำแหน่งเล่นของศาลรัฐธรรมนูญรวมถึงองค์กรอิสระให้มีความเหมาะสมด้วยและเมื่อใดที่รัฐบาลได้คณะรัฐมนตรีใหม่จะมีเรื่องของศาลรัฐธรรมนูญรวมถึงองค์กรอิสระให้มีความเหมาะสมด้วยและเมื่อใดที่รัฐบาลได้คณะรัฐมนตรีใหม่จะมีการแถลงนโยบายต่อก็จะเห็นบทบาทการทำหน้าที่ของฝ่ายค้านอย่างเต็มที่อย่างแน่นอนด้วยนอกจากนี้นะครับนโยบายต่างๆที่ทางฝ่ายค้านไม่เห็นด้วยและรัฐมนตรีคนใดมีคุณสมบัติที่ไม่เหมาะสมก็จะมีการอภิปรายเช่นกัน ทักมานะครับสสณัฐพงษ์เรืองปัญญาวุฒิยังระบุว่าก่อนจะถึงการ2570 ในส่วนของภาคประชาชนจะให้ความสำคัญกับการเลือกตั้งท้องถิ่นก่อนเวทีแรกที่จะส่งผู้สมัครลงแข่งในนามของภาคประชาชนนั้นก็คือ นายกองค์การบริหารส่วนจังหวัดหรือว่าอบจของจังหวัดราชบุรีจะมีการเลือกตั้งอีกไม่กี่วันดีนะนั่นก็คือ 1 กันยายนนี้แหละครับพร้อมกับยำปลาหัวใจสำคัญหลักสำคัญของพร้อมกับน้ำตาหัวใจสำคัญหลักสำคัญของการเลือกตั้งท้องถิ่นนั่นก็คือการรณรงค์อย่างเข้มแข็งให้ประชาชนกลับไปใช้สิทธิ์มันก็คือการรณรงค์อย่างเข้มแข็งให้ประชาชนกลับไปใช้สิทธิ์เลือกตั้งที่บ้านของตนเองเนื่องจากว่าสถิติที่ผ่านมาพบว่า ออกไปใช้สิทธิ์เลือกตั้งท้องถิ่นมี จึงต้องแสดงการพูดถึงการส่งเสริมการมีส่วนร่วมของกระบวนว่าจะทำอย่างไรให้การเมืองท้องถิ่นนั้นเข้มแข็งให้ประชาชนได้ตัวแทนมาทำหน้าที่ได้  นัดมาได้มีการพูดถึงอุปสรรคต่างๆหลังจากนี้ของพรรคประชาชนที่หลังจากนี้ของพรรคประชาชนที่ยังมีคดีที่ทางปปชล้อไต่สวนสม 44 14 คนของอดีตพรรคก้าวไกลจริยธรรมในการไปลงชื่อแก้ไขมาตราณัฐพงษ์เรืองปัญญาวุฒิระบุแบบนี้ค่ะ คดีนี้ปปชตรวจสอบเป็นรายบุคคลและยังมีความเชื่อจะไม่ชี้มูลครบทั้งหมดด้วยแต่จะมากจะน้อยแค่ไหนยังประเมินไม่ได้กระบวนการต่างๆการไต่สวนยังไม่เห็นว่าปปชมีหลักฐานอะไรในมือที่การไต่สวนยังไม่เห็นว่าปปชมีหลักฐานอะไรในมือถือที่เข้าข้อหาต่างๆองค์ประกอบ ตามคำวินิจฉัยของศาลรัฐธรรมนูญนั่นก็คือนอกจากการเข้าชื่อเสนอกฎหมายในการแก้ไขเรื่องต่างๆที่บอกว่าไปชุมนุมประท้วงหรือไม่มีการขึ้นเวทีปราศรัยมีการประกันตัวส่วนตัวขนาดนี้แค่เงื่อนไขเรื่องต่างๆเหล่านี้ การเข้าชื่อเสนอกฎหมายมาตรายอมรับว่าเรื่องนี้ถือว่าเป็นปัจจัยภายนอกไม่สามารถควบคุมได้แต่ว่าการทำหน้าที่หลังจากนี้ไปต้องทำอย่างรอบคอบรัดกุม พัดมาสอนณัฐพงษ์ยังได้กล่าวถึงการแก้ไขรัฐธรรมนูญเป็นเรื่องที่เป็นโจทย์หลักที่พรรคการเมืองเห็นตรงกันมีการผลักดันให้เกิดการแก้ไขในช่วงวันละ 2 ปีกว่าที่เหลือจากนี้ขอ ไม่ว่าจะเป็นการแก้ไขรัฐธรรมนูญทั้งฉบ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(ทดสอบ Interim processor 2)</dc:title>
  <dc:creator/>
  <cp:keywords/>
  <dcterms:created xsi:type="dcterms:W3CDTF">2024-11-04T11:30:07Z</dcterms:created>
  <dcterms:modified xsi:type="dcterms:W3CDTF">2024-11-04T11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พฤษจิกายน 2567 เวลา 09.55 น.</vt:lpwstr>
  </property>
  <property fmtid="{D5CDD505-2E9C-101B-9397-08002B2CF9AE}" pid="3" name="subtitle">
    <vt:lpwstr/>
  </property>
</Properties>
</file>